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054C0" w:rsidP="009344FF">
      <w:r w:rsidRPr="00AC0AAC">
        <w:t>T</w:t>
      </w:r>
      <w:r w:rsidR="00AC0AAC" w:rsidRPr="00AC0AAC">
        <w:t>he</w:t>
      </w:r>
      <w:r>
        <w:t xml:space="preserve"> </w:t>
      </w:r>
      <w:r w:rsidR="00AC0AAC" w:rsidRPr="00AC0AAC">
        <w:t>article can be publish</w:t>
      </w:r>
      <w:r>
        <w:t>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054C0" w:rsidRPr="00C054C0" w:rsidRDefault="00C054C0" w:rsidP="009344FF">
      <w:bookmarkStart w:id="0" w:name="_GoBack"/>
      <w:proofErr w:type="spellStart"/>
      <w:r w:rsidRPr="00C054C0">
        <w:t>Dr.</w:t>
      </w:r>
      <w:proofErr w:type="spellEnd"/>
      <w:r w:rsidRPr="00C054C0">
        <w:t xml:space="preserve">  Andrzej Kowalski, Jan Kochanowski University, Poland</w:t>
      </w:r>
    </w:p>
    <w:bookmarkEnd w:id="0"/>
    <w:p w:rsidR="00C054C0" w:rsidRPr="009344FF" w:rsidRDefault="00C054C0" w:rsidP="009344FF">
      <w:pPr>
        <w:rPr>
          <w:b/>
          <w:u w:val="single"/>
        </w:rPr>
      </w:pPr>
    </w:p>
    <w:sectPr w:rsidR="00C054C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tLA0MrC0MLUwMTdR0lEKTi0uzszPAykwrAUAjEJFmSwAAAA="/>
  </w:docVars>
  <w:rsids>
    <w:rsidRoot w:val="00A72896"/>
    <w:rsid w:val="002C0B2C"/>
    <w:rsid w:val="009344FF"/>
    <w:rsid w:val="009F328F"/>
    <w:rsid w:val="00A72896"/>
    <w:rsid w:val="00AC0AAC"/>
    <w:rsid w:val="00C05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DD6EF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9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16T13:16:00Z</dcterms:modified>
</cp:coreProperties>
</file>